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1F7A6" w14:textId="2703EDA6" w:rsidR="003C1EF7" w:rsidRDefault="003C1EF7" w:rsidP="003C1EF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t xml:space="preserve">Foundations of Computer Science – Exercise </w:t>
      </w:r>
      <w:r>
        <w:rPr>
          <w:b/>
          <w:bCs/>
          <w:sz w:val="28"/>
          <w:szCs w:val="28"/>
          <w:lang w:val="en-US"/>
        </w:rPr>
        <w:t>4</w:t>
      </w:r>
    </w:p>
    <w:p w14:paraId="5CC0B612" w14:textId="79F58331" w:rsidR="003C1EF7" w:rsidRDefault="003C1EF7" w:rsidP="003C1EF7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</w:t>
      </w:r>
    </w:p>
    <w:p w14:paraId="273FA3B5" w14:textId="2B33420F" w:rsidR="00C43C31" w:rsidRPr="00167775" w:rsidRDefault="00645FB2" w:rsidP="003C1EF7">
      <w:pPr>
        <w:pStyle w:val="ListParagraph"/>
        <w:jc w:val="both"/>
        <w:rPr>
          <w:color w:val="4472C4" w:themeColor="accent1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1</w:t>
      </w:r>
      <w:r w:rsidR="003C1EF7" w:rsidRPr="003C1EF7">
        <w:rPr>
          <w:sz w:val="28"/>
          <w:szCs w:val="28"/>
          <w:lang w:val="en-US"/>
        </w:rPr>
        <w:t xml:space="preserve">: </w:t>
      </w:r>
      <w:r w:rsidR="003C1EF7" w:rsidRPr="00167775">
        <w:rPr>
          <w:color w:val="FF0000"/>
          <w:sz w:val="28"/>
          <w:szCs w:val="28"/>
          <w:lang w:val="en-US"/>
        </w:rPr>
        <w:t>W</w:t>
      </w:r>
      <w:r w:rsidR="003C1EF7" w:rsidRPr="00167775">
        <w:rPr>
          <w:color w:val="FF0000"/>
          <w:sz w:val="28"/>
          <w:szCs w:val="28"/>
        </w:rPr>
        <w:t>rite contents of register D to bus 2 (DC2)</w:t>
      </w:r>
      <w:r w:rsidR="003C1EF7" w:rsidRP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FF0000"/>
          <w:sz w:val="28"/>
          <w:szCs w:val="28"/>
          <w:lang w:val="en-US"/>
        </w:rPr>
        <w:t>read contents of bus 3 (DC3) to MAR</w:t>
      </w:r>
      <w:r w:rsid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00B050"/>
          <w:sz w:val="28"/>
          <w:szCs w:val="28"/>
          <w:lang w:val="en-US"/>
        </w:rPr>
        <w:t>read contents of MM address given by MAR to MDR</w:t>
      </w:r>
      <w:r w:rsid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4472C4" w:themeColor="accent1"/>
          <w:sz w:val="28"/>
          <w:szCs w:val="28"/>
          <w:lang w:val="en-US"/>
        </w:rPr>
        <w:t>write 1 to bus 1 (DC1), write contents of MPC to bus 2 (DC2).</w:t>
      </w:r>
    </w:p>
    <w:p w14:paraId="3E6777E1" w14:textId="77777777" w:rsidR="003C1EF7" w:rsidRDefault="003C1EF7" w:rsidP="003C1EF7">
      <w:pPr>
        <w:pStyle w:val="ListParagraph"/>
        <w:jc w:val="both"/>
        <w:rPr>
          <w:sz w:val="28"/>
          <w:szCs w:val="28"/>
          <w:lang w:val="en-US"/>
        </w:rPr>
      </w:pPr>
    </w:p>
    <w:p w14:paraId="6770D932" w14:textId="2A911A1B" w:rsidR="003C1EF7" w:rsidRPr="00167775" w:rsidRDefault="00645FB2" w:rsidP="003C1EF7">
      <w:pPr>
        <w:pStyle w:val="ListParagraph"/>
        <w:jc w:val="both"/>
        <w:rPr>
          <w:color w:val="4472C4" w:themeColor="accent1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</w:t>
      </w:r>
      <w:r w:rsidR="003C1EF7" w:rsidRPr="003C1EF7">
        <w:rPr>
          <w:sz w:val="28"/>
          <w:szCs w:val="28"/>
          <w:lang w:val="en-US"/>
        </w:rPr>
        <w:t xml:space="preserve">: </w:t>
      </w:r>
      <w:r w:rsidR="003C1EF7" w:rsidRPr="00167775">
        <w:rPr>
          <w:color w:val="FF0000"/>
          <w:sz w:val="28"/>
          <w:szCs w:val="28"/>
          <w:lang w:val="en-US"/>
        </w:rPr>
        <w:t>Write contents of MDR to bus 1 (DC1), read contents of bus 3 (DC3) to register A</w:t>
      </w:r>
      <w:r w:rsid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4472C4" w:themeColor="accent1"/>
          <w:sz w:val="28"/>
          <w:szCs w:val="28"/>
          <w:lang w:val="en-US"/>
        </w:rPr>
        <w:t>write 1 to bus 1 (DC1), write contents of MPC to bus 2 (DC2).</w:t>
      </w:r>
    </w:p>
    <w:p w14:paraId="0EA2A757" w14:textId="10FA6324" w:rsidR="003C1EF7" w:rsidRDefault="003C1EF7" w:rsidP="003C1EF7">
      <w:pPr>
        <w:pStyle w:val="ListParagraph"/>
        <w:rPr>
          <w:sz w:val="28"/>
          <w:szCs w:val="28"/>
          <w:lang w:val="en-US"/>
        </w:rPr>
      </w:pPr>
    </w:p>
    <w:p w14:paraId="13670BBC" w14:textId="608C5955" w:rsidR="003C1EF7" w:rsidRPr="00167775" w:rsidRDefault="00645FB2" w:rsidP="003C1EF7">
      <w:pPr>
        <w:pStyle w:val="ListParagraph"/>
        <w:jc w:val="both"/>
        <w:rPr>
          <w:color w:val="4472C4" w:themeColor="accent1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3</w:t>
      </w:r>
      <w:r w:rsidR="003C1EF7">
        <w:rPr>
          <w:sz w:val="28"/>
          <w:szCs w:val="28"/>
          <w:lang w:val="en-US"/>
        </w:rPr>
        <w:t xml:space="preserve">: </w:t>
      </w:r>
      <w:r w:rsidR="003C1EF7" w:rsidRPr="00167775">
        <w:rPr>
          <w:color w:val="FF0000"/>
          <w:sz w:val="28"/>
          <w:szCs w:val="28"/>
          <w:lang w:val="en-US"/>
        </w:rPr>
        <w:t>Write 1 to bus 1 (DC1), result of addition in bus 3 (DC3) is multiplied by 2, read contents of bus 3 (DC3) to register C</w:t>
      </w:r>
      <w:r w:rsid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4472C4" w:themeColor="accent1"/>
          <w:sz w:val="28"/>
          <w:szCs w:val="28"/>
          <w:lang w:val="en-US"/>
        </w:rPr>
        <w:t>write 1 to bus 1 (DC1), write contents of MPC to bus 2 (DC2).</w:t>
      </w:r>
    </w:p>
    <w:p w14:paraId="70BA07D5" w14:textId="10902371" w:rsidR="003C1EF7" w:rsidRDefault="003C1EF7" w:rsidP="003C1EF7">
      <w:pPr>
        <w:pStyle w:val="ListParagraph"/>
        <w:rPr>
          <w:sz w:val="28"/>
          <w:szCs w:val="28"/>
          <w:lang w:val="en-US"/>
        </w:rPr>
      </w:pPr>
    </w:p>
    <w:p w14:paraId="13D9932C" w14:textId="176A2C4C" w:rsidR="003C1EF7" w:rsidRDefault="00645FB2" w:rsidP="003C1EF7">
      <w:pPr>
        <w:pStyle w:val="ListParagraph"/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4</w:t>
      </w:r>
      <w:r w:rsidR="003C1EF7">
        <w:rPr>
          <w:sz w:val="28"/>
          <w:szCs w:val="28"/>
          <w:lang w:val="en-US"/>
        </w:rPr>
        <w:t xml:space="preserve">: </w:t>
      </w:r>
      <w:r w:rsidR="003C1EF7" w:rsidRPr="00167775">
        <w:rPr>
          <w:color w:val="FF0000"/>
          <w:sz w:val="28"/>
          <w:szCs w:val="28"/>
          <w:lang w:val="en-US"/>
        </w:rPr>
        <w:t>Write contents of register C to bus 2 (DC2), write 1 to bus 1 (DC1), read contents of bus 3 (DC3) to MAR</w:t>
      </w:r>
      <w:r w:rsid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00B050"/>
          <w:sz w:val="28"/>
          <w:szCs w:val="28"/>
          <w:lang w:val="en-US"/>
        </w:rPr>
        <w:t>read contents of MM address given by MAR to MDR</w:t>
      </w:r>
      <w:r w:rsid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4472C4" w:themeColor="accent1"/>
          <w:sz w:val="28"/>
          <w:szCs w:val="28"/>
          <w:lang w:val="en-US"/>
        </w:rPr>
        <w:t>write 1 to bus 1 (DC1), write contents of MPC to bus 2 (DC2).</w:t>
      </w:r>
    </w:p>
    <w:p w14:paraId="04AC6EA9" w14:textId="0627FB60" w:rsidR="003C1EF7" w:rsidRDefault="003C1EF7" w:rsidP="003C1EF7">
      <w:pPr>
        <w:pStyle w:val="ListParagraph"/>
        <w:rPr>
          <w:sz w:val="28"/>
          <w:szCs w:val="28"/>
          <w:lang w:val="en-US"/>
        </w:rPr>
      </w:pPr>
    </w:p>
    <w:p w14:paraId="548A6E9A" w14:textId="047B3D6C" w:rsidR="003C1EF7" w:rsidRDefault="00645FB2" w:rsidP="003C1EF7">
      <w:pPr>
        <w:pStyle w:val="ListParagraph"/>
        <w:jc w:val="both"/>
        <w:rPr>
          <w:color w:val="4472C4" w:themeColor="accent1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5</w:t>
      </w:r>
      <w:r w:rsidR="003C1EF7">
        <w:rPr>
          <w:sz w:val="28"/>
          <w:szCs w:val="28"/>
          <w:lang w:val="en-US"/>
        </w:rPr>
        <w:t xml:space="preserve">: </w:t>
      </w:r>
      <w:r w:rsidR="003C1EF7" w:rsidRPr="00167775">
        <w:rPr>
          <w:color w:val="FF0000"/>
          <w:sz w:val="28"/>
          <w:szCs w:val="28"/>
          <w:lang w:val="en-US"/>
        </w:rPr>
        <w:t>Write contents of register A to bus 2 (DC2), write contents of MDR to bus 1 (DC1), c10 = read contents of bus 3 (DC3) to register B</w:t>
      </w:r>
      <w:r w:rsidR="003C1EF7">
        <w:rPr>
          <w:sz w:val="28"/>
          <w:szCs w:val="28"/>
          <w:lang w:val="en-US"/>
        </w:rPr>
        <w:t xml:space="preserve">, </w:t>
      </w:r>
      <w:r w:rsidR="003C1EF7" w:rsidRPr="00167775">
        <w:rPr>
          <w:color w:val="4472C4" w:themeColor="accent1"/>
          <w:sz w:val="28"/>
          <w:szCs w:val="28"/>
          <w:lang w:val="en-US"/>
        </w:rPr>
        <w:t>write 1 to bus 1 (DC1), write contents of MPC to bus 2 (DC2).</w:t>
      </w:r>
    </w:p>
    <w:p w14:paraId="06F016F4" w14:textId="43AD4364" w:rsidR="00645FB2" w:rsidRDefault="00645FB2" w:rsidP="003C1EF7">
      <w:pPr>
        <w:pStyle w:val="ListParagraph"/>
        <w:jc w:val="both"/>
        <w:rPr>
          <w:color w:val="4472C4" w:themeColor="accent1"/>
          <w:sz w:val="28"/>
          <w:szCs w:val="28"/>
          <w:lang w:val="en-US"/>
        </w:rPr>
      </w:pPr>
    </w:p>
    <w:p w14:paraId="6A2AB248" w14:textId="36E77F11" w:rsidR="00645FB2" w:rsidRPr="00645FB2" w:rsidRDefault="00645FB2" w:rsidP="003C1EF7">
      <w:pPr>
        <w:pStyle w:val="ListParagraph"/>
        <w:jc w:val="bot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 xml:space="preserve">1: </w:t>
      </w:r>
      <w:r w:rsidRPr="00645FB2">
        <w:rPr>
          <w:color w:val="FF0000"/>
          <w:sz w:val="28"/>
          <w:szCs w:val="28"/>
          <w:lang w:val="en-US"/>
        </w:rPr>
        <w:t>0+D -&gt; MAR</w:t>
      </w:r>
      <w:r w:rsidRPr="00645FB2">
        <w:rPr>
          <w:sz w:val="28"/>
          <w:szCs w:val="28"/>
          <w:lang w:val="en-US"/>
        </w:rPr>
        <w:t xml:space="preserve">; </w:t>
      </w:r>
      <w:r w:rsidRPr="00645FB2">
        <w:rPr>
          <w:color w:val="00B050"/>
          <w:sz w:val="28"/>
          <w:szCs w:val="28"/>
          <w:lang w:val="en-US"/>
        </w:rPr>
        <w:t>MAR-&gt;MDR</w:t>
      </w:r>
      <w:r w:rsidRPr="00645FB2">
        <w:rPr>
          <w:sz w:val="28"/>
          <w:szCs w:val="28"/>
          <w:lang w:val="en-US"/>
        </w:rPr>
        <w:t xml:space="preserve">; </w:t>
      </w:r>
      <w:r w:rsidRPr="00645FB2">
        <w:rPr>
          <w:color w:val="0070C0"/>
          <w:sz w:val="28"/>
          <w:szCs w:val="28"/>
          <w:lang w:val="en-US"/>
        </w:rPr>
        <w:t xml:space="preserve">1+MPC -&gt; MPC </w:t>
      </w:r>
    </w:p>
    <w:p w14:paraId="2669249A" w14:textId="77777777" w:rsidR="00645FB2" w:rsidRPr="00645FB2" w:rsidRDefault="00645FB2" w:rsidP="003C1EF7">
      <w:pPr>
        <w:pStyle w:val="ListParagraph"/>
        <w:jc w:val="bot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 xml:space="preserve">2: </w:t>
      </w:r>
      <w:r w:rsidRPr="00645FB2">
        <w:rPr>
          <w:color w:val="FF0000"/>
          <w:sz w:val="28"/>
          <w:szCs w:val="28"/>
          <w:lang w:val="en-US"/>
        </w:rPr>
        <w:t>MAR+0 -&gt; A</w:t>
      </w:r>
      <w:r w:rsidRPr="00645FB2">
        <w:rPr>
          <w:sz w:val="28"/>
          <w:szCs w:val="28"/>
          <w:lang w:val="en-US"/>
        </w:rPr>
        <w:t xml:space="preserve">; ; </w:t>
      </w:r>
      <w:r w:rsidRPr="00645FB2">
        <w:rPr>
          <w:color w:val="00B050"/>
          <w:sz w:val="28"/>
          <w:szCs w:val="28"/>
          <w:lang w:val="en-US"/>
        </w:rPr>
        <w:t xml:space="preserve">1+MPC -&gt; MPC </w:t>
      </w:r>
    </w:p>
    <w:p w14:paraId="6B969D98" w14:textId="6A028E55" w:rsidR="00645FB2" w:rsidRPr="00645FB2" w:rsidRDefault="00645FB2" w:rsidP="003C1EF7">
      <w:pPr>
        <w:pStyle w:val="ListParagraph"/>
        <w:jc w:val="bot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 xml:space="preserve">3: </w:t>
      </w:r>
      <w:r w:rsidRPr="00645FB2">
        <w:rPr>
          <w:color w:val="FF0000"/>
          <w:sz w:val="28"/>
          <w:szCs w:val="28"/>
          <w:lang w:val="en-US"/>
        </w:rPr>
        <w:t>(1+</w:t>
      </w:r>
      <w:proofErr w:type="gramStart"/>
      <w:r w:rsidRPr="00645FB2">
        <w:rPr>
          <w:color w:val="FF0000"/>
          <w:sz w:val="28"/>
          <w:szCs w:val="28"/>
          <w:lang w:val="en-US"/>
        </w:rPr>
        <w:t>0)*</w:t>
      </w:r>
      <w:proofErr w:type="gramEnd"/>
      <w:r w:rsidRPr="00645FB2">
        <w:rPr>
          <w:color w:val="FF0000"/>
          <w:sz w:val="28"/>
          <w:szCs w:val="28"/>
          <w:lang w:val="en-US"/>
        </w:rPr>
        <w:t>2-&gt;C</w:t>
      </w:r>
      <w:r w:rsidRPr="00645FB2">
        <w:rPr>
          <w:sz w:val="28"/>
          <w:szCs w:val="28"/>
          <w:lang w:val="en-US"/>
        </w:rPr>
        <w:t>; ;</w:t>
      </w:r>
      <w:r>
        <w:rPr>
          <w:sz w:val="28"/>
          <w:szCs w:val="28"/>
          <w:lang w:val="en-US"/>
        </w:rPr>
        <w:t xml:space="preserve"> </w:t>
      </w:r>
      <w:r w:rsidRPr="00645FB2">
        <w:rPr>
          <w:color w:val="0070C0"/>
          <w:sz w:val="28"/>
          <w:szCs w:val="28"/>
          <w:lang w:val="en-US"/>
        </w:rPr>
        <w:t xml:space="preserve">1+MPC -&gt; MPC </w:t>
      </w:r>
    </w:p>
    <w:p w14:paraId="14EA6FBF" w14:textId="562787B4" w:rsidR="00645FB2" w:rsidRPr="00645FB2" w:rsidRDefault="00645FB2" w:rsidP="003C1EF7">
      <w:pPr>
        <w:pStyle w:val="ListParagraph"/>
        <w:jc w:val="both"/>
        <w:rPr>
          <w:color w:val="0070C0"/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4:</w:t>
      </w:r>
      <w:r>
        <w:rPr>
          <w:sz w:val="28"/>
          <w:szCs w:val="28"/>
          <w:lang w:val="en-US"/>
        </w:rPr>
        <w:t xml:space="preserve"> </w:t>
      </w:r>
      <w:r w:rsidRPr="00645FB2">
        <w:rPr>
          <w:color w:val="FF0000"/>
          <w:sz w:val="28"/>
          <w:szCs w:val="28"/>
          <w:lang w:val="en-US"/>
        </w:rPr>
        <w:t>1+C-&gt;MAR</w:t>
      </w:r>
      <w:r w:rsidRPr="00645FB2">
        <w:rPr>
          <w:sz w:val="28"/>
          <w:szCs w:val="28"/>
          <w:lang w:val="en-US"/>
        </w:rPr>
        <w:t xml:space="preserve">; </w:t>
      </w:r>
      <w:r w:rsidRPr="00645FB2">
        <w:rPr>
          <w:color w:val="00B050"/>
          <w:sz w:val="28"/>
          <w:szCs w:val="28"/>
          <w:lang w:val="en-US"/>
        </w:rPr>
        <w:t>MAR-&gt;MDR</w:t>
      </w:r>
      <w:r w:rsidRPr="00645FB2">
        <w:rPr>
          <w:sz w:val="28"/>
          <w:szCs w:val="28"/>
          <w:lang w:val="en-US"/>
        </w:rPr>
        <w:t xml:space="preserve">; </w:t>
      </w:r>
      <w:r w:rsidRPr="00645FB2">
        <w:rPr>
          <w:color w:val="0070C0"/>
          <w:sz w:val="28"/>
          <w:szCs w:val="28"/>
          <w:lang w:val="en-US"/>
        </w:rPr>
        <w:t xml:space="preserve">1+MPC -&gt; MPC </w:t>
      </w:r>
    </w:p>
    <w:p w14:paraId="68FF285F" w14:textId="719821E5" w:rsidR="00645FB2" w:rsidRPr="00645FB2" w:rsidRDefault="00645FB2" w:rsidP="003C1EF7">
      <w:pPr>
        <w:pStyle w:val="ListParagraph"/>
        <w:jc w:val="bot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5</w:t>
      </w:r>
      <w:r w:rsidRPr="00645FB2">
        <w:rPr>
          <w:color w:val="FF0000"/>
          <w:sz w:val="28"/>
          <w:szCs w:val="28"/>
          <w:lang w:val="en-US"/>
        </w:rPr>
        <w:t>:</w:t>
      </w:r>
      <w:r w:rsidRPr="00645FB2">
        <w:rPr>
          <w:color w:val="FF0000"/>
          <w:sz w:val="28"/>
          <w:szCs w:val="28"/>
          <w:lang w:val="en-US"/>
        </w:rPr>
        <w:t xml:space="preserve"> </w:t>
      </w:r>
      <w:r w:rsidRPr="00645FB2">
        <w:rPr>
          <w:color w:val="FF0000"/>
          <w:sz w:val="28"/>
          <w:szCs w:val="28"/>
          <w:lang w:val="en-US"/>
        </w:rPr>
        <w:t>A+MDR -&gt; B</w:t>
      </w:r>
      <w:proofErr w:type="gramStart"/>
      <w:r w:rsidRPr="00645FB2">
        <w:rPr>
          <w:sz w:val="28"/>
          <w:szCs w:val="28"/>
          <w:lang w:val="en-US"/>
        </w:rPr>
        <w:t>; ;</w:t>
      </w:r>
      <w:proofErr w:type="gramEnd"/>
      <w:r w:rsidRPr="00645FB2">
        <w:rPr>
          <w:sz w:val="28"/>
          <w:szCs w:val="28"/>
          <w:lang w:val="en-US"/>
        </w:rPr>
        <w:t xml:space="preserve"> </w:t>
      </w:r>
      <w:r w:rsidRPr="00645FB2">
        <w:rPr>
          <w:color w:val="0070C0"/>
          <w:sz w:val="28"/>
          <w:szCs w:val="28"/>
          <w:lang w:val="en-US"/>
        </w:rPr>
        <w:t>1+MPC -&gt;MPC</w:t>
      </w:r>
    </w:p>
    <w:p w14:paraId="46E33E75" w14:textId="018850F4" w:rsidR="003C1EF7" w:rsidRDefault="003C1EF7" w:rsidP="003C1EF7">
      <w:pPr>
        <w:pStyle w:val="ListParagraph"/>
        <w:rPr>
          <w:sz w:val="28"/>
          <w:szCs w:val="28"/>
          <w:lang w:val="en-US"/>
        </w:rPr>
      </w:pPr>
    </w:p>
    <w:p w14:paraId="659660DA" w14:textId="410A92DB" w:rsidR="00645FB2" w:rsidRDefault="00645FB2" w:rsidP="003C1EF7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It reads data of D to A, write 2 to C. Then add 1 to C and write to MDR. Write the sum of MDR and A to B. Therefore, B = D+3</w:t>
      </w:r>
    </w:p>
    <w:p w14:paraId="5036D61D" w14:textId="5D4CB090" w:rsidR="003C1EF7" w:rsidRDefault="00A01BF8" w:rsidP="00A01BF8">
      <w:pPr>
        <w:pStyle w:val="Default"/>
        <w:numPr>
          <w:ilvl w:val="0"/>
          <w:numId w:val="1"/>
        </w:numPr>
        <w:rPr>
          <w:rFonts w:asciiTheme="minorHAnsi" w:hAnsiTheme="minorHAnsi" w:cstheme="minorBidi"/>
          <w:color w:val="auto"/>
          <w:sz w:val="28"/>
          <w:szCs w:val="28"/>
          <w:lang w:val="en-US"/>
        </w:rPr>
      </w:pPr>
      <w:r>
        <w:rPr>
          <w:rFonts w:asciiTheme="minorHAnsi" w:hAnsiTheme="minorHAnsi" w:cstheme="minorBidi"/>
          <w:color w:val="auto"/>
          <w:sz w:val="28"/>
          <w:szCs w:val="28"/>
          <w:lang w:val="en-US"/>
        </w:rPr>
        <w:t xml:space="preserve"> </w:t>
      </w:r>
    </w:p>
    <w:p w14:paraId="30E1BF57" w14:textId="21D82DC6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0: 0+D-&gt; A</w:t>
      </w:r>
      <w:proofErr w:type="gramStart"/>
      <w:r w:rsidRPr="00645FB2">
        <w:rPr>
          <w:sz w:val="28"/>
          <w:szCs w:val="28"/>
          <w:lang w:val="en-US"/>
        </w:rPr>
        <w:t>; ;</w:t>
      </w:r>
      <w:proofErr w:type="gramEnd"/>
      <w:r w:rsidRPr="00645FB2">
        <w:rPr>
          <w:sz w:val="28"/>
          <w:szCs w:val="28"/>
          <w:lang w:val="en-US"/>
        </w:rPr>
        <w:t xml:space="preserve"> 1+MPC -&gt; MPC </w:t>
      </w:r>
    </w:p>
    <w:p w14:paraId="5403FCEB" w14:textId="502377AF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1: 0+0-&gt; B</w:t>
      </w:r>
      <w:proofErr w:type="gramStart"/>
      <w:r w:rsidRPr="00645FB2">
        <w:rPr>
          <w:sz w:val="28"/>
          <w:szCs w:val="28"/>
          <w:lang w:val="en-US"/>
        </w:rPr>
        <w:t>;</w:t>
      </w:r>
      <w:r>
        <w:rPr>
          <w:sz w:val="28"/>
          <w:szCs w:val="28"/>
          <w:lang w:val="en-US"/>
        </w:rPr>
        <w:t xml:space="preserve"> </w:t>
      </w:r>
      <w:r w:rsidRPr="00645FB2">
        <w:rPr>
          <w:sz w:val="28"/>
          <w:szCs w:val="28"/>
          <w:lang w:val="en-US"/>
        </w:rPr>
        <w:t>;</w:t>
      </w:r>
      <w:proofErr w:type="gramEnd"/>
      <w:r w:rsidRPr="00645FB2">
        <w:rPr>
          <w:sz w:val="28"/>
          <w:szCs w:val="28"/>
          <w:lang w:val="en-US"/>
        </w:rPr>
        <w:t xml:space="preserve"> 1+MPC -&gt; MPC </w:t>
      </w:r>
    </w:p>
    <w:p w14:paraId="0AAB2D61" w14:textId="22DE95BF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2</w:t>
      </w:r>
      <w:proofErr w:type="gramStart"/>
      <w:r w:rsidRPr="00645FB2">
        <w:rPr>
          <w:sz w:val="28"/>
          <w:szCs w:val="28"/>
          <w:lang w:val="en-US"/>
        </w:rPr>
        <w:t>: ;</w:t>
      </w:r>
      <w:proofErr w:type="gramEnd"/>
      <w:r w:rsidRPr="00645FB2">
        <w:rPr>
          <w:sz w:val="28"/>
          <w:szCs w:val="28"/>
          <w:lang w:val="en-US"/>
        </w:rPr>
        <w:t xml:space="preserve"> ; (A = 0)+MPC -&gt; MPC</w:t>
      </w:r>
    </w:p>
    <w:p w14:paraId="520A655C" w14:textId="450EB8F1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3</w:t>
      </w:r>
      <w:proofErr w:type="gramStart"/>
      <w:r w:rsidRPr="00645FB2">
        <w:rPr>
          <w:sz w:val="28"/>
          <w:szCs w:val="28"/>
          <w:lang w:val="en-US"/>
        </w:rPr>
        <w:t>: ;</w:t>
      </w:r>
      <w:proofErr w:type="gramEnd"/>
      <w:r>
        <w:rPr>
          <w:sz w:val="28"/>
          <w:szCs w:val="28"/>
          <w:lang w:val="en-US"/>
        </w:rPr>
        <w:t xml:space="preserve"> </w:t>
      </w:r>
      <w:r w:rsidRPr="00645FB2">
        <w:rPr>
          <w:sz w:val="28"/>
          <w:szCs w:val="28"/>
          <w:lang w:val="en-US"/>
        </w:rPr>
        <w:t xml:space="preserve">; 1000 -&gt; MPC </w:t>
      </w:r>
    </w:p>
    <w:p w14:paraId="5A851671" w14:textId="1CC41C7A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lastRenderedPageBreak/>
        <w:t>4: 0+A -&gt; MDR</w:t>
      </w:r>
      <w:proofErr w:type="gramStart"/>
      <w:r w:rsidRPr="00645FB2">
        <w:rPr>
          <w:sz w:val="28"/>
          <w:szCs w:val="28"/>
          <w:lang w:val="en-US"/>
        </w:rPr>
        <w:t>;</w:t>
      </w:r>
      <w:r>
        <w:rPr>
          <w:sz w:val="28"/>
          <w:szCs w:val="28"/>
          <w:lang w:val="en-US"/>
        </w:rPr>
        <w:t xml:space="preserve"> </w:t>
      </w:r>
      <w:r w:rsidRPr="00645FB2">
        <w:rPr>
          <w:sz w:val="28"/>
          <w:szCs w:val="28"/>
          <w:lang w:val="en-US"/>
        </w:rPr>
        <w:t>;</w:t>
      </w:r>
      <w:proofErr w:type="gramEnd"/>
      <w:r w:rsidRPr="00645FB2">
        <w:rPr>
          <w:sz w:val="28"/>
          <w:szCs w:val="28"/>
          <w:lang w:val="en-US"/>
        </w:rPr>
        <w:t xml:space="preserve"> 1+MPC -&gt; MPC </w:t>
      </w:r>
    </w:p>
    <w:p w14:paraId="1EA667EA" w14:textId="7C162C2B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5: MDR+B -&gt; B</w:t>
      </w:r>
      <w:proofErr w:type="gramStart"/>
      <w:r>
        <w:rPr>
          <w:sz w:val="28"/>
          <w:szCs w:val="28"/>
          <w:lang w:val="en-US"/>
        </w:rPr>
        <w:t>;</w:t>
      </w:r>
      <w:r w:rsidRPr="00645FB2">
        <w:rPr>
          <w:sz w:val="28"/>
          <w:szCs w:val="28"/>
          <w:lang w:val="en-US"/>
        </w:rPr>
        <w:t xml:space="preserve"> ;</w:t>
      </w:r>
      <w:proofErr w:type="gramEnd"/>
      <w:r w:rsidRPr="00645FB2">
        <w:rPr>
          <w:sz w:val="28"/>
          <w:szCs w:val="28"/>
          <w:lang w:val="en-US"/>
        </w:rPr>
        <w:t xml:space="preserve"> 1+MPC -&gt; MPC </w:t>
      </w:r>
    </w:p>
    <w:p w14:paraId="5B17821B" w14:textId="311F33E9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6: -1+A -&gt; A</w:t>
      </w:r>
      <w:proofErr w:type="gramStart"/>
      <w:r w:rsidRPr="00645FB2">
        <w:rPr>
          <w:sz w:val="28"/>
          <w:szCs w:val="28"/>
          <w:lang w:val="en-US"/>
        </w:rPr>
        <w:t>;</w:t>
      </w:r>
      <w:r>
        <w:rPr>
          <w:sz w:val="28"/>
          <w:szCs w:val="28"/>
          <w:lang w:val="en-US"/>
        </w:rPr>
        <w:t xml:space="preserve"> </w:t>
      </w:r>
      <w:r w:rsidRPr="00645FB2">
        <w:rPr>
          <w:sz w:val="28"/>
          <w:szCs w:val="28"/>
          <w:lang w:val="en-US"/>
        </w:rPr>
        <w:t>;</w:t>
      </w:r>
      <w:proofErr w:type="gramEnd"/>
      <w:r w:rsidRPr="00645FB2">
        <w:rPr>
          <w:sz w:val="28"/>
          <w:szCs w:val="28"/>
          <w:lang w:val="en-US"/>
        </w:rPr>
        <w:t xml:space="preserve"> 1+MPC -&gt; MPC </w:t>
      </w:r>
    </w:p>
    <w:p w14:paraId="554AC036" w14:textId="1517487D" w:rsidR="00645FB2" w:rsidRPr="00645FB2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7</w:t>
      </w:r>
      <w:proofErr w:type="gramStart"/>
      <w:r w:rsidRPr="00645FB2">
        <w:rPr>
          <w:sz w:val="28"/>
          <w:szCs w:val="28"/>
          <w:lang w:val="en-US"/>
        </w:rPr>
        <w:t>: ;</w:t>
      </w:r>
      <w:proofErr w:type="gramEnd"/>
      <w:r w:rsidRPr="00645FB2">
        <w:rPr>
          <w:sz w:val="28"/>
          <w:szCs w:val="28"/>
          <w:lang w:val="en-US"/>
        </w:rPr>
        <w:t xml:space="preserve"> ; 10</w:t>
      </w:r>
      <w:r>
        <w:rPr>
          <w:sz w:val="28"/>
          <w:szCs w:val="28"/>
          <w:lang w:val="en-US"/>
        </w:rPr>
        <w:t xml:space="preserve"> </w:t>
      </w:r>
      <w:r w:rsidRPr="00645FB2">
        <w:rPr>
          <w:sz w:val="28"/>
          <w:szCs w:val="28"/>
          <w:lang w:val="en-US"/>
        </w:rPr>
        <w:t xml:space="preserve">-&gt; MPC </w:t>
      </w:r>
    </w:p>
    <w:p w14:paraId="16C18960" w14:textId="79A9729E" w:rsidR="003C1EF7" w:rsidRDefault="00645FB2" w:rsidP="003C1EF7">
      <w:pPr>
        <w:pStyle w:val="ListParagraph"/>
        <w:rPr>
          <w:sz w:val="28"/>
          <w:szCs w:val="28"/>
          <w:lang w:val="en-US"/>
        </w:rPr>
      </w:pPr>
      <w:r w:rsidRPr="00645FB2">
        <w:rPr>
          <w:sz w:val="28"/>
          <w:szCs w:val="28"/>
          <w:lang w:val="en-US"/>
        </w:rPr>
        <w:t>8: 0+B -&gt; A</w:t>
      </w:r>
    </w:p>
    <w:p w14:paraId="749F011F" w14:textId="12FAE77E" w:rsidR="00645FB2" w:rsidRDefault="00645FB2" w:rsidP="003C1EF7">
      <w:pPr>
        <w:pStyle w:val="ListParagraph"/>
        <w:rPr>
          <w:sz w:val="28"/>
          <w:szCs w:val="28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0"/>
        <w:gridCol w:w="330"/>
        <w:gridCol w:w="330"/>
        <w:gridCol w:w="332"/>
        <w:gridCol w:w="333"/>
        <w:gridCol w:w="333"/>
        <w:gridCol w:w="333"/>
        <w:gridCol w:w="333"/>
        <w:gridCol w:w="333"/>
        <w:gridCol w:w="333"/>
        <w:gridCol w:w="464"/>
        <w:gridCol w:w="464"/>
        <w:gridCol w:w="464"/>
        <w:gridCol w:w="464"/>
        <w:gridCol w:w="464"/>
        <w:gridCol w:w="464"/>
        <w:gridCol w:w="464"/>
        <w:gridCol w:w="464"/>
        <w:gridCol w:w="464"/>
        <w:gridCol w:w="464"/>
        <w:gridCol w:w="464"/>
        <w:gridCol w:w="464"/>
        <w:gridCol w:w="462"/>
      </w:tblGrid>
      <w:tr w:rsidR="00645FB2" w:rsidRPr="00645FB2" w14:paraId="4C0C143A" w14:textId="77777777" w:rsidTr="00645FB2">
        <w:tc>
          <w:tcPr>
            <w:tcW w:w="177" w:type="pct"/>
          </w:tcPr>
          <w:p w14:paraId="17E364A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099A1B5D" w14:textId="46647118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</w:t>
            </w:r>
          </w:p>
        </w:tc>
        <w:tc>
          <w:tcPr>
            <w:tcW w:w="177" w:type="pct"/>
          </w:tcPr>
          <w:p w14:paraId="78188271" w14:textId="16537718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2</w:t>
            </w:r>
          </w:p>
        </w:tc>
        <w:tc>
          <w:tcPr>
            <w:tcW w:w="178" w:type="pct"/>
          </w:tcPr>
          <w:p w14:paraId="5F512A13" w14:textId="1B0C913D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3</w:t>
            </w:r>
          </w:p>
        </w:tc>
        <w:tc>
          <w:tcPr>
            <w:tcW w:w="178" w:type="pct"/>
          </w:tcPr>
          <w:p w14:paraId="47C81303" w14:textId="4C2C8981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4</w:t>
            </w:r>
          </w:p>
        </w:tc>
        <w:tc>
          <w:tcPr>
            <w:tcW w:w="178" w:type="pct"/>
          </w:tcPr>
          <w:p w14:paraId="618E3A72" w14:textId="63A40A7B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5</w:t>
            </w:r>
          </w:p>
        </w:tc>
        <w:tc>
          <w:tcPr>
            <w:tcW w:w="178" w:type="pct"/>
          </w:tcPr>
          <w:p w14:paraId="286517E2" w14:textId="2732EAC0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6</w:t>
            </w:r>
          </w:p>
        </w:tc>
        <w:tc>
          <w:tcPr>
            <w:tcW w:w="178" w:type="pct"/>
          </w:tcPr>
          <w:p w14:paraId="4952053A" w14:textId="676487F6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7</w:t>
            </w:r>
          </w:p>
        </w:tc>
        <w:tc>
          <w:tcPr>
            <w:tcW w:w="178" w:type="pct"/>
          </w:tcPr>
          <w:p w14:paraId="6A9F70E3" w14:textId="16C0DBC2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8</w:t>
            </w:r>
          </w:p>
        </w:tc>
        <w:tc>
          <w:tcPr>
            <w:tcW w:w="178" w:type="pct"/>
          </w:tcPr>
          <w:p w14:paraId="01BAA71C" w14:textId="7FBB70D2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9</w:t>
            </w:r>
          </w:p>
        </w:tc>
        <w:tc>
          <w:tcPr>
            <w:tcW w:w="248" w:type="pct"/>
          </w:tcPr>
          <w:p w14:paraId="70A98D33" w14:textId="520043ED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0</w:t>
            </w:r>
          </w:p>
        </w:tc>
        <w:tc>
          <w:tcPr>
            <w:tcW w:w="248" w:type="pct"/>
          </w:tcPr>
          <w:p w14:paraId="339AC7EE" w14:textId="3E389EF3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1</w:t>
            </w:r>
          </w:p>
        </w:tc>
        <w:tc>
          <w:tcPr>
            <w:tcW w:w="248" w:type="pct"/>
          </w:tcPr>
          <w:p w14:paraId="53F4BD51" w14:textId="54545C24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2</w:t>
            </w:r>
          </w:p>
        </w:tc>
        <w:tc>
          <w:tcPr>
            <w:tcW w:w="248" w:type="pct"/>
          </w:tcPr>
          <w:p w14:paraId="6F0FADAE" w14:textId="47D0CF2E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3</w:t>
            </w:r>
          </w:p>
        </w:tc>
        <w:tc>
          <w:tcPr>
            <w:tcW w:w="248" w:type="pct"/>
          </w:tcPr>
          <w:p w14:paraId="4786E392" w14:textId="5EBA23B3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4</w:t>
            </w:r>
          </w:p>
        </w:tc>
        <w:tc>
          <w:tcPr>
            <w:tcW w:w="248" w:type="pct"/>
          </w:tcPr>
          <w:p w14:paraId="1CD53F84" w14:textId="4863678F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5</w:t>
            </w:r>
          </w:p>
        </w:tc>
        <w:tc>
          <w:tcPr>
            <w:tcW w:w="248" w:type="pct"/>
          </w:tcPr>
          <w:p w14:paraId="3BF27EE0" w14:textId="412FC236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6</w:t>
            </w:r>
          </w:p>
        </w:tc>
        <w:tc>
          <w:tcPr>
            <w:tcW w:w="248" w:type="pct"/>
          </w:tcPr>
          <w:p w14:paraId="60FA1BA2" w14:textId="39031E2A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7</w:t>
            </w:r>
          </w:p>
        </w:tc>
        <w:tc>
          <w:tcPr>
            <w:tcW w:w="248" w:type="pct"/>
          </w:tcPr>
          <w:p w14:paraId="760301E5" w14:textId="36A29D14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8</w:t>
            </w:r>
          </w:p>
        </w:tc>
        <w:tc>
          <w:tcPr>
            <w:tcW w:w="248" w:type="pct"/>
          </w:tcPr>
          <w:p w14:paraId="6C6CAB8B" w14:textId="61E0E8FF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9</w:t>
            </w:r>
          </w:p>
        </w:tc>
        <w:tc>
          <w:tcPr>
            <w:tcW w:w="248" w:type="pct"/>
          </w:tcPr>
          <w:p w14:paraId="1FFDEF5B" w14:textId="0DAAD4D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20</w:t>
            </w:r>
          </w:p>
        </w:tc>
        <w:tc>
          <w:tcPr>
            <w:tcW w:w="248" w:type="pct"/>
          </w:tcPr>
          <w:p w14:paraId="6BD43346" w14:textId="2D006186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21</w:t>
            </w:r>
          </w:p>
        </w:tc>
        <w:tc>
          <w:tcPr>
            <w:tcW w:w="248" w:type="pct"/>
          </w:tcPr>
          <w:p w14:paraId="46BFEDA1" w14:textId="535A75C0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22</w:t>
            </w:r>
          </w:p>
        </w:tc>
      </w:tr>
      <w:tr w:rsidR="00645FB2" w:rsidRPr="00645FB2" w14:paraId="0F028F96" w14:textId="77777777" w:rsidTr="00645FB2">
        <w:tc>
          <w:tcPr>
            <w:tcW w:w="177" w:type="pct"/>
          </w:tcPr>
          <w:p w14:paraId="0670CDA4" w14:textId="50473829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1</w:t>
            </w:r>
          </w:p>
        </w:tc>
        <w:tc>
          <w:tcPr>
            <w:tcW w:w="177" w:type="pct"/>
          </w:tcPr>
          <w:p w14:paraId="308DB48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4752FEAD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5600FAB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E9EACA5" w14:textId="0C1D3225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8" w:type="pct"/>
          </w:tcPr>
          <w:p w14:paraId="28522D4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3A0CA7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A8371B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1FADA44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638470A4" w14:textId="57197461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6AE2218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02D7C6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C0B64F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C2C81B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2791DA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B725C4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D4B629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0112CCB" w14:textId="06929D43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4DF0329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2D2030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DCB0F8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21F0AF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BF4F25C" w14:textId="41A7B5A8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45FB2" w:rsidRPr="00645FB2" w14:paraId="5CC9CEB6" w14:textId="77777777" w:rsidTr="00645FB2">
        <w:tc>
          <w:tcPr>
            <w:tcW w:w="177" w:type="pct"/>
          </w:tcPr>
          <w:p w14:paraId="704B3100" w14:textId="57424B58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2</w:t>
            </w:r>
          </w:p>
        </w:tc>
        <w:tc>
          <w:tcPr>
            <w:tcW w:w="177" w:type="pct"/>
          </w:tcPr>
          <w:p w14:paraId="0FA3C01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180D0C3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4799ABD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6D620A2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652B889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5223618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260F74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4CFBD92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4C59B8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BEB9FDE" w14:textId="59F0CF36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7960F92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843A13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58C969D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D7B0ADC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45C5D4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673784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6DB50C7" w14:textId="064A3B03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36B6D99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FC5E33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5A9EC9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2E697F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3603479" w14:textId="68C6A73F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45FB2" w:rsidRPr="00645FB2" w14:paraId="08B1240B" w14:textId="77777777" w:rsidTr="00645FB2">
        <w:tc>
          <w:tcPr>
            <w:tcW w:w="177" w:type="pct"/>
          </w:tcPr>
          <w:p w14:paraId="450C0444" w14:textId="25514FA1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3</w:t>
            </w:r>
          </w:p>
        </w:tc>
        <w:tc>
          <w:tcPr>
            <w:tcW w:w="177" w:type="pct"/>
          </w:tcPr>
          <w:p w14:paraId="790C90F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72228C5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26F481D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22E5E4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7E35FD2" w14:textId="6530E4D9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68DFE4B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05609D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2FC429E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1388C177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072A257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8CA883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CD9ABE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5A4D27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F2B5B1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D51D00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6A76F2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05FB1E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2391ED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4603CB2" w14:textId="280B0ED4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2B0573C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B37373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04D187C" w14:textId="4B44A6EB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45FB2" w:rsidRPr="00645FB2" w14:paraId="52AF827E" w14:textId="77777777" w:rsidTr="00645FB2">
        <w:tc>
          <w:tcPr>
            <w:tcW w:w="177" w:type="pct"/>
          </w:tcPr>
          <w:p w14:paraId="0EC0690E" w14:textId="3B68931A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4</w:t>
            </w:r>
          </w:p>
        </w:tc>
        <w:tc>
          <w:tcPr>
            <w:tcW w:w="177" w:type="pct"/>
          </w:tcPr>
          <w:p w14:paraId="068AF44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1BC96E5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199A6B0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5407BAB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4792BE8B" w14:textId="1FC83E83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8" w:type="pct"/>
          </w:tcPr>
          <w:p w14:paraId="63A4BFF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4264A4D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2A15BF7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1F5E80B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77C891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FA4931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7ACDC9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D97358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CEDE13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CE7203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9CC321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9AAF1F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E11D830" w14:textId="6012EDB9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3D9F978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E8429A0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F3D98F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92244A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</w:tr>
      <w:tr w:rsidR="00645FB2" w:rsidRPr="00645FB2" w14:paraId="51623A2E" w14:textId="77777777" w:rsidTr="00645FB2">
        <w:tc>
          <w:tcPr>
            <w:tcW w:w="177" w:type="pct"/>
          </w:tcPr>
          <w:p w14:paraId="322E09D8" w14:textId="35E02E74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5</w:t>
            </w:r>
          </w:p>
        </w:tc>
        <w:tc>
          <w:tcPr>
            <w:tcW w:w="177" w:type="pct"/>
          </w:tcPr>
          <w:p w14:paraId="2B3C76CA" w14:textId="5136ACA5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7" w:type="pct"/>
          </w:tcPr>
          <w:p w14:paraId="49A5FC9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FD9466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4D6F2480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BD8342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0561E2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2CF916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600A61D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0958D9F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0AD9BB0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F3A7E1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202FE7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7E8B5C1" w14:textId="398A18FF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1591927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CADBC6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021599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A77BD9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EB136B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F8D62D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E163D2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634FA07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968B7DB" w14:textId="01EDCD6D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45FB2" w:rsidRPr="00645FB2" w14:paraId="10FA8A35" w14:textId="77777777" w:rsidTr="00645FB2">
        <w:tc>
          <w:tcPr>
            <w:tcW w:w="177" w:type="pct"/>
          </w:tcPr>
          <w:p w14:paraId="405EC696" w14:textId="7462E218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6</w:t>
            </w:r>
          </w:p>
        </w:tc>
        <w:tc>
          <w:tcPr>
            <w:tcW w:w="177" w:type="pct"/>
          </w:tcPr>
          <w:p w14:paraId="0EF5341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6FDC611F" w14:textId="1AEE7976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8" w:type="pct"/>
          </w:tcPr>
          <w:p w14:paraId="7486CB6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723568C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0602B0E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04A6B4F" w14:textId="49B65373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8" w:type="pct"/>
          </w:tcPr>
          <w:p w14:paraId="32038F2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4D98137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5E2F10C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EA34848" w14:textId="72AC3A5E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6918CF8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7DDE13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6166BF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538291C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068DFD3A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0385CD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D4E2B26" w14:textId="54480EF3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1ADA2D7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F1008B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52A914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D13E08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E997A6D" w14:textId="6B726235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45FB2" w:rsidRPr="00645FB2" w14:paraId="16C85B6F" w14:textId="77777777" w:rsidTr="00645FB2">
        <w:tc>
          <w:tcPr>
            <w:tcW w:w="177" w:type="pct"/>
          </w:tcPr>
          <w:p w14:paraId="7694C83A" w14:textId="1088974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7</w:t>
            </w:r>
          </w:p>
        </w:tc>
        <w:tc>
          <w:tcPr>
            <w:tcW w:w="177" w:type="pct"/>
          </w:tcPr>
          <w:p w14:paraId="44D2430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5161EAA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474390D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69BD718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23B91EAA" w14:textId="1E2E749B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8" w:type="pct"/>
          </w:tcPr>
          <w:p w14:paraId="0FDA125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BFE3805" w14:textId="773C20C4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8" w:type="pct"/>
          </w:tcPr>
          <w:p w14:paraId="22B7FC4C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0756B958" w14:textId="58C203D3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25110E4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A5CB0AD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0F2A740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8072A4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5ECB796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54BC34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68EF65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458E7F37" w14:textId="2619A2FA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06B33F9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59C53B0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9433EC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23CB7EA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0C7A9C2" w14:textId="408E04D2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45FB2" w:rsidRPr="00645FB2" w14:paraId="0EE01A7A" w14:textId="77777777" w:rsidTr="00645FB2">
        <w:tc>
          <w:tcPr>
            <w:tcW w:w="177" w:type="pct"/>
          </w:tcPr>
          <w:p w14:paraId="1F6870A4" w14:textId="6320294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  <w:r w:rsidRPr="00645FB2">
              <w:rPr>
                <w:lang w:val="en-US"/>
              </w:rPr>
              <w:t>8</w:t>
            </w:r>
          </w:p>
        </w:tc>
        <w:tc>
          <w:tcPr>
            <w:tcW w:w="177" w:type="pct"/>
          </w:tcPr>
          <w:p w14:paraId="04B609B7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7" w:type="pct"/>
          </w:tcPr>
          <w:p w14:paraId="569F658E" w14:textId="235BC861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78" w:type="pct"/>
          </w:tcPr>
          <w:p w14:paraId="3C07DBA4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1482015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5A7B1E02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403B08A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3C86F1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2B59F56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178" w:type="pct"/>
          </w:tcPr>
          <w:p w14:paraId="352877E4" w14:textId="1322EDC9" w:rsidR="00645FB2" w:rsidRPr="00645FB2" w:rsidRDefault="00DD7832" w:rsidP="003C1EF7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48" w:type="pct"/>
          </w:tcPr>
          <w:p w14:paraId="6C8C28E3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8097C1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EEB0A8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9FF940B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7CDF2A0E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85D66E8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24183A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664B8C5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51113741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C81A2B7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344C01C0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62EBF039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  <w:tc>
          <w:tcPr>
            <w:tcW w:w="248" w:type="pct"/>
          </w:tcPr>
          <w:p w14:paraId="106BB3DF" w14:textId="77777777" w:rsidR="00645FB2" w:rsidRPr="00645FB2" w:rsidRDefault="00645FB2" w:rsidP="003C1EF7">
            <w:pPr>
              <w:pStyle w:val="ListParagraph"/>
              <w:ind w:left="0"/>
              <w:rPr>
                <w:lang w:val="en-US"/>
              </w:rPr>
            </w:pPr>
          </w:p>
        </w:tc>
      </w:tr>
    </w:tbl>
    <w:p w14:paraId="3E8F8F89" w14:textId="3E08E281" w:rsidR="00645FB2" w:rsidRDefault="00645FB2" w:rsidP="003C1EF7">
      <w:pPr>
        <w:pStyle w:val="ListParagraph"/>
        <w:rPr>
          <w:sz w:val="28"/>
          <w:szCs w:val="28"/>
          <w:lang w:val="en-US"/>
        </w:rPr>
      </w:pPr>
    </w:p>
    <w:p w14:paraId="75E64853" w14:textId="6EF011A8" w:rsidR="00DD7832" w:rsidRDefault="00DD7832" w:rsidP="00DD783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</w:t>
      </w:r>
    </w:p>
    <w:p w14:paraId="0AE24987" w14:textId="298CACF9" w:rsidR="00DD7832" w:rsidRDefault="00DD7832" w:rsidP="00DD7832">
      <w:pPr>
        <w:pStyle w:val="ListParagraph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14D48AA7" wp14:editId="605A1340">
            <wp:extent cx="4397829" cy="3994469"/>
            <wp:effectExtent l="0" t="0" r="317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53" t="12534" r="10241" b="32703"/>
                    <a:stretch/>
                  </pic:blipFill>
                  <pic:spPr bwMode="auto">
                    <a:xfrm>
                      <a:off x="0" y="0"/>
                      <a:ext cx="4398690" cy="39952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802427" w14:textId="065A3C20" w:rsidR="00DD7832" w:rsidRDefault="00DD7832" w:rsidP="00DD7832">
      <w:pPr>
        <w:pStyle w:val="ListParagraph"/>
        <w:rPr>
          <w:sz w:val="28"/>
          <w:szCs w:val="28"/>
          <w:lang w:val="en-US"/>
        </w:rPr>
      </w:pPr>
    </w:p>
    <w:p w14:paraId="4EC142A2" w14:textId="7E3EF71D" w:rsidR="00DD7832" w:rsidRDefault="00DD7832" w:rsidP="00DD7832">
      <w:pPr>
        <w:pStyle w:val="ListParagrap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The workload will be more intense as floating points require more multiplication, division and comparison.</w:t>
      </w:r>
    </w:p>
    <w:p w14:paraId="509B0FFE" w14:textId="40F0D3C2" w:rsidR="00DD7832" w:rsidRDefault="008655C3" w:rsidP="008655C3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 xml:space="preserve"> </w:t>
      </w:r>
    </w:p>
    <w:p w14:paraId="0669F12A" w14:textId="29559254" w:rsidR="008655C3" w:rsidRDefault="008655C3" w:rsidP="008655C3">
      <w:pPr>
        <w:pStyle w:val="ListParagraph"/>
      </w:pPr>
      <w:r>
        <w:t>a) D = 0, MDR = 11</w:t>
      </w:r>
      <w:r>
        <w:rPr>
          <w:lang w:val="en-US"/>
        </w:rPr>
        <w:t>,</w:t>
      </w:r>
      <w:r>
        <w:t xml:space="preserve"> A=109 </w:t>
      </w:r>
    </w:p>
    <w:p w14:paraId="1CC8A95E" w14:textId="17CAFD23" w:rsidR="008655C3" w:rsidRPr="008655C3" w:rsidRDefault="008655C3" w:rsidP="008655C3">
      <w:pPr>
        <w:pStyle w:val="ListParagraph"/>
        <w:rPr>
          <w:i/>
          <w:iCs/>
        </w:rPr>
      </w:pPr>
      <w:r w:rsidRPr="008655C3">
        <w:rPr>
          <w:i/>
          <w:iCs/>
        </w:rPr>
        <w:t>First While</w:t>
      </w:r>
      <w:r w:rsidRPr="008655C3">
        <w:rPr>
          <w:i/>
          <w:iCs/>
          <w:lang w:val="en-US"/>
        </w:rPr>
        <w:t xml:space="preserve"> loop</w:t>
      </w:r>
      <w:r w:rsidRPr="008655C3">
        <w:rPr>
          <w:i/>
          <w:iCs/>
        </w:rPr>
        <w:t xml:space="preserve">: </w:t>
      </w:r>
    </w:p>
    <w:p w14:paraId="1F8A04EB" w14:textId="77777777" w:rsidR="008655C3" w:rsidRDefault="008655C3" w:rsidP="008655C3">
      <w:pPr>
        <w:pStyle w:val="ListParagraph"/>
      </w:pPr>
      <w:r>
        <w:t xml:space="preserve">C = 11, 22, 44, 88 </w:t>
      </w:r>
    </w:p>
    <w:p w14:paraId="7A7DD678" w14:textId="77777777" w:rsidR="008655C3" w:rsidRDefault="008655C3" w:rsidP="008655C3">
      <w:pPr>
        <w:pStyle w:val="ListParagraph"/>
      </w:pPr>
      <w:r>
        <w:t>D = 1,</w:t>
      </w:r>
      <w:r>
        <w:rPr>
          <w:lang w:val="en-US"/>
        </w:rPr>
        <w:t xml:space="preserve"> </w:t>
      </w:r>
      <w:r>
        <w:t xml:space="preserve">2, 3, 4 </w:t>
      </w:r>
    </w:p>
    <w:p w14:paraId="448DFFD7" w14:textId="77777777" w:rsidR="008655C3" w:rsidRDefault="008655C3" w:rsidP="008655C3">
      <w:pPr>
        <w:pStyle w:val="ListParagraph"/>
      </w:pPr>
      <w:r>
        <w:t xml:space="preserve">MDR = 22, 44, 88, 176 </w:t>
      </w:r>
    </w:p>
    <w:p w14:paraId="50AF9F98" w14:textId="77777777" w:rsidR="008655C3" w:rsidRDefault="008655C3" w:rsidP="008655C3">
      <w:pPr>
        <w:pStyle w:val="ListParagraph"/>
      </w:pPr>
      <w:r>
        <w:t>MDR = 88, C</w:t>
      </w:r>
      <w:r>
        <w:rPr>
          <w:lang w:val="en-US"/>
        </w:rPr>
        <w:t xml:space="preserve"> </w:t>
      </w:r>
      <w:r>
        <w:t>=</w:t>
      </w:r>
      <w:r>
        <w:rPr>
          <w:lang w:val="en-US"/>
        </w:rPr>
        <w:t xml:space="preserve"> </w:t>
      </w:r>
      <w:r>
        <w:t xml:space="preserve">0 </w:t>
      </w:r>
    </w:p>
    <w:p w14:paraId="7A1E78FB" w14:textId="77777777" w:rsidR="008655C3" w:rsidRPr="008655C3" w:rsidRDefault="008655C3" w:rsidP="008655C3">
      <w:pPr>
        <w:pStyle w:val="ListParagraph"/>
        <w:rPr>
          <w:i/>
          <w:iCs/>
        </w:rPr>
      </w:pPr>
      <w:r w:rsidRPr="008655C3">
        <w:rPr>
          <w:i/>
          <w:iCs/>
        </w:rPr>
        <w:t xml:space="preserve">Second While </w:t>
      </w:r>
      <w:r w:rsidRPr="008655C3">
        <w:rPr>
          <w:i/>
          <w:iCs/>
          <w:lang w:val="en-US"/>
        </w:rPr>
        <w:t>loop</w:t>
      </w:r>
      <w:r w:rsidRPr="008655C3">
        <w:rPr>
          <w:i/>
          <w:iCs/>
        </w:rPr>
        <w:t xml:space="preserve">: </w:t>
      </w:r>
    </w:p>
    <w:p w14:paraId="2DC9372C" w14:textId="77777777" w:rsidR="008655C3" w:rsidRDefault="008655C3" w:rsidP="008655C3">
      <w:pPr>
        <w:pStyle w:val="ListParagraph"/>
      </w:pPr>
      <w:r>
        <w:t>D = 3</w:t>
      </w:r>
      <w:r>
        <w:rPr>
          <w:lang w:val="en-US"/>
        </w:rPr>
        <w:t>,</w:t>
      </w:r>
      <w:r>
        <w:t xml:space="preserve"> 2</w:t>
      </w:r>
      <w:r>
        <w:rPr>
          <w:lang w:val="en-US"/>
        </w:rPr>
        <w:t xml:space="preserve">, </w:t>
      </w:r>
      <w:r>
        <w:t>1</w:t>
      </w:r>
      <w:r>
        <w:rPr>
          <w:lang w:val="en-US"/>
        </w:rPr>
        <w:t>,</w:t>
      </w:r>
      <w:r>
        <w:t xml:space="preserve"> 0 </w:t>
      </w:r>
    </w:p>
    <w:p w14:paraId="166B299D" w14:textId="77777777" w:rsidR="008655C3" w:rsidRDefault="008655C3" w:rsidP="008655C3">
      <w:pPr>
        <w:pStyle w:val="ListParagraph"/>
      </w:pPr>
      <w:r>
        <w:t>C = (0, 1)</w:t>
      </w:r>
      <w:r>
        <w:rPr>
          <w:lang w:val="en-US"/>
        </w:rPr>
        <w:t>,</w:t>
      </w:r>
      <w:r>
        <w:t xml:space="preserve"> 2</w:t>
      </w:r>
      <w:r>
        <w:rPr>
          <w:lang w:val="en-US"/>
        </w:rPr>
        <w:t>,</w:t>
      </w:r>
      <w:r>
        <w:t xml:space="preserve"> 4</w:t>
      </w:r>
      <w:r>
        <w:rPr>
          <w:lang w:val="en-US"/>
        </w:rPr>
        <w:t>,</w:t>
      </w:r>
      <w:r>
        <w:t xml:space="preserve"> (8,9) </w:t>
      </w:r>
    </w:p>
    <w:p w14:paraId="69AA0401" w14:textId="77777777" w:rsidR="008655C3" w:rsidRDefault="008655C3" w:rsidP="008655C3">
      <w:pPr>
        <w:pStyle w:val="ListParagraph"/>
      </w:pPr>
      <w:r>
        <w:t>A = (21,</w:t>
      </w:r>
      <w:r>
        <w:rPr>
          <w:lang w:val="en-US"/>
        </w:rPr>
        <w:t xml:space="preserve"> </w:t>
      </w:r>
      <w:r>
        <w:t>42)</w:t>
      </w:r>
      <w:r>
        <w:rPr>
          <w:lang w:val="en-US"/>
        </w:rPr>
        <w:t>,</w:t>
      </w:r>
      <w:r>
        <w:t xml:space="preserve"> 84</w:t>
      </w:r>
      <w:r>
        <w:rPr>
          <w:lang w:val="en-US"/>
        </w:rPr>
        <w:t>,</w:t>
      </w:r>
      <w:r>
        <w:t xml:space="preserve"> 168</w:t>
      </w:r>
      <w:r>
        <w:rPr>
          <w:lang w:val="en-US"/>
        </w:rPr>
        <w:t>,</w:t>
      </w:r>
      <w:r>
        <w:t xml:space="preserve"> 80 </w:t>
      </w:r>
    </w:p>
    <w:p w14:paraId="67C8D8A2" w14:textId="1F2BAD73" w:rsidR="008655C3" w:rsidRDefault="008655C3" w:rsidP="008655C3">
      <w:pPr>
        <w:pStyle w:val="ListParagraph"/>
      </w:pPr>
      <w:r>
        <w:t xml:space="preserve">Final results: C = 9  </w:t>
      </w:r>
    </w:p>
    <w:p w14:paraId="69A9D79C" w14:textId="77777777" w:rsidR="008655C3" w:rsidRDefault="008655C3" w:rsidP="008655C3">
      <w:pPr>
        <w:pStyle w:val="ListParagraph"/>
      </w:pPr>
    </w:p>
    <w:p w14:paraId="6D0645A7" w14:textId="77777777" w:rsidR="008655C3" w:rsidRDefault="008655C3" w:rsidP="008655C3">
      <w:pPr>
        <w:pStyle w:val="ListParagraph"/>
        <w:rPr>
          <w:lang w:val="en-US"/>
        </w:rPr>
      </w:pPr>
      <w:r>
        <w:t xml:space="preserve">b) D , which is how many times on the base of 2 </w:t>
      </w:r>
      <w:r>
        <w:rPr>
          <w:lang w:val="en-US"/>
        </w:rPr>
        <w:t>d</w:t>
      </w:r>
      <w:r>
        <w:t>ividend is bigger than divisor. The number of iterations would be the minimum correct integer answer of the in the following statement</w:t>
      </w:r>
      <w:r>
        <w:rPr>
          <w:lang w:val="en-US"/>
        </w:rPr>
        <w:t xml:space="preserve">: </w:t>
      </w:r>
    </w:p>
    <w:p w14:paraId="71F887B3" w14:textId="73E1E978" w:rsidR="008655C3" w:rsidRPr="008655C3" w:rsidRDefault="008655C3" w:rsidP="008655C3">
      <w:pPr>
        <w:pStyle w:val="ListParagraph"/>
        <w:rPr>
          <w:sz w:val="28"/>
          <w:szCs w:val="28"/>
          <w:vertAlign w:val="superscript"/>
          <w:lang w:val="en-US"/>
        </w:rPr>
      </w:pPr>
      <w:r>
        <w:t>MDR &gt;= A * 2</w:t>
      </w:r>
      <w:r>
        <w:rPr>
          <w:vertAlign w:val="superscript"/>
          <w:lang w:val="en-US"/>
        </w:rPr>
        <w:t>D</w:t>
      </w:r>
    </w:p>
    <w:p w14:paraId="7E6EC69A" w14:textId="77777777" w:rsidR="00DD7832" w:rsidRPr="003C1EF7" w:rsidRDefault="00DD7832" w:rsidP="00DD7832">
      <w:pPr>
        <w:pStyle w:val="ListParagraph"/>
        <w:rPr>
          <w:sz w:val="28"/>
          <w:szCs w:val="28"/>
          <w:lang w:val="en-US"/>
        </w:rPr>
      </w:pPr>
    </w:p>
    <w:sectPr w:rsidR="00DD7832" w:rsidRPr="003C1EF7" w:rsidSect="00E21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D7574A"/>
    <w:multiLevelType w:val="hybridMultilevel"/>
    <w:tmpl w:val="737CD5E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sDQ1MDUxMTU3MTBU0lEKTi0uzszPAykwqgUAHwAehywAAAA="/>
  </w:docVars>
  <w:rsids>
    <w:rsidRoot w:val="003C1EF7"/>
    <w:rsid w:val="00167775"/>
    <w:rsid w:val="003C1EF7"/>
    <w:rsid w:val="00645FB2"/>
    <w:rsid w:val="008655C3"/>
    <w:rsid w:val="00956338"/>
    <w:rsid w:val="00A01BF8"/>
    <w:rsid w:val="00C43C31"/>
    <w:rsid w:val="00DD7832"/>
    <w:rsid w:val="00E21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44E52"/>
  <w15:chartTrackingRefBased/>
  <w15:docId w15:val="{F89FE005-574C-4D5B-9041-768AAEF98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E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EF7"/>
    <w:pPr>
      <w:ind w:left="720"/>
      <w:contextualSpacing/>
    </w:pPr>
  </w:style>
  <w:style w:type="paragraph" w:customStyle="1" w:styleId="Default">
    <w:name w:val="Default"/>
    <w:rsid w:val="003C1EF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45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nh Trieu</dc:creator>
  <cp:keywords/>
  <dc:description/>
  <cp:lastModifiedBy>Huynh Trieu</cp:lastModifiedBy>
  <cp:revision>2</cp:revision>
  <dcterms:created xsi:type="dcterms:W3CDTF">2022-02-08T10:25:00Z</dcterms:created>
  <dcterms:modified xsi:type="dcterms:W3CDTF">2022-02-09T07:09:00Z</dcterms:modified>
</cp:coreProperties>
</file>